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f46349ba2556ec6e2557e782af41dfe8e15cc57"/>
    <w:p>
      <w:pPr>
        <w:pStyle w:val="Heading1"/>
      </w:pPr>
      <w:r>
        <w:t xml:space="preserve">Cover Letter for Surgeon Position in Kuala Lumpur, Malaysia</w:t>
      </w:r>
    </w:p>
    <w:p>
      <w:pPr>
        <w:pStyle w:val="FirstParagraph"/>
      </w:pPr>
      <w:r>
        <w:t xml:space="preserve">Dear [Hiring Manager's Name],</w:t>
      </w:r>
    </w:p>
    <w:p>
      <w:pPr>
        <w:pStyle w:val="BodyText"/>
      </w:pPr>
      <w:r>
        <w:t xml:space="preserve">With a profound commitment to surgical excellence and a deep appreciation for the dynamic healthcare landscape of Malaysia Kuala Lumpur, I am excited to apply for the Surgeon position at your esteemed institution. As a dedicated medical professional with [X years] of experience in surgical practice, I am eager to contribute my expertise, technical precision, and patient-centered approach to advance the mission of your hospital. This opportunity aligns perfectly with my career goals and passion for delivering high-quality surgical care in a culturally rich and rapidly evolving environment like Kuala Lumpur.</w:t>
      </w:r>
    </w:p>
    <w:p>
      <w:pPr>
        <w:pStyle w:val="BodyText"/>
      </w:pPr>
      <w:r>
        <w:t xml:space="preserve">Throughout my career as a Surgeon, I have honed my skills in [specific surgical specialty, e.g., general surgery, orthopedic surgery, or cardiothoracic surgery], while maintaining a strong foundation in evidence-based practices and innovative techniques. My experience includes performing complex procedures such as [list specific surgeries or procedures], managing post-operative care, and collaborating with multidisciplinary teams to ensure optimal patient outcomes. I have also consistently prioritized continuous learning, staying updated on the latest advancements in surgical technology and methodologies, which is crucial for providing the best possible care to patients in Malaysia Kuala Lumpur.</w:t>
      </w:r>
    </w:p>
    <w:p>
      <w:pPr>
        <w:pStyle w:val="BodyText"/>
      </w:pPr>
      <w:r>
        <w:t xml:space="preserve">What draws me to the Surgeon role in Kuala Lumpur is not only the opportunity to work within a city known for its cutting-edge medical facilities but also its diverse population. Malaysia’s multicultural society demands a nuanced understanding of patient needs, and I have consistently demonstrated my ability to adapt my communication and treatment approaches to suit individuals from various cultural backgrounds. In my previous roles, I have worked with patients from different nationalities, ensuring that their unique health concerns are addressed with empathy and professionalism. This experience has prepared me to thrive in the inclusive healthcare environment of Kuala Lumpur.</w:t>
      </w:r>
    </w:p>
    <w:p>
      <w:pPr>
        <w:pStyle w:val="BodyText"/>
      </w:pPr>
      <w:r>
        <w:t xml:space="preserve">As a Surgeon, I take pride in my ability to combine technical skill with compassion. My approach is rooted in fostering trust between patients and medical teams, which is essential for successful surgical outcomes. I understand that surgery is not just about the procedure itself but also about guiding patients through their journey with clarity, support, and confidence. In Malaysia Kuala Lumpur, where healthcare standards are continuously rising to meet global benchmarks, I am eager to contribute my expertise in areas such as [mention specific skills or technologies, e.g., minimally invasive surgery, robotic-assisted procedures], while also embracing the opportunity to learn from the region’s innovative medical practices.</w:t>
      </w:r>
    </w:p>
    <w:p>
      <w:pPr>
        <w:pStyle w:val="BodyText"/>
      </w:pPr>
      <w:r>
        <w:t xml:space="preserve">Malaysia Kuala Lumpur has become a hub for advanced healthcare services, attracting patients from across Southeast Asia. This environment offers unparalleled opportunities to collaborate with leading specialists and access state-of-the-art facilities. I am particularly inspired by your hospital’s commitment to [specific value or initiative of the hospital, e.g., "innovative patient care," "community health programs," or "research in surgical techniques"]. My goal as a Surgeon is to be part of an institution that values both clinical excellence and compassionate care, and I am confident that your organization embodies these principles.</w:t>
      </w:r>
    </w:p>
    <w:p>
      <w:pPr>
        <w:pStyle w:val="BodyText"/>
      </w:pPr>
      <w:r>
        <w:t xml:space="preserve">One of the key strengths I bring to the role is my ability to work under pressure while maintaining a calm and focused demeanor. Surgery often requires quick decision-making, and I have consistently demonstrated this trait in high-stress scenarios. Additionally, my experience with [specific software or tools, e.g., electronic medical records systems, surgical simulation platforms] has enabled me to streamline workflows and enhance patient safety—a priority that resonates deeply with the standards of care in Kuala Lumpur.</w:t>
      </w:r>
    </w:p>
    <w:p>
      <w:pPr>
        <w:pStyle w:val="BodyText"/>
      </w:pPr>
      <w:r>
        <w:t xml:space="preserve">My dedication to the field of surgery is further reflected in my contributions to academic and professional development. I have [mention any relevant achievements, e.g., "published research on post-operative recovery techniques," "presented at national surgical conferences," or "mentored junior surgeons"]. These experiences have reinforced my belief that the role of a Surgeon extends beyond clinical practice to include education, advocacy, and leadership. I am eager to apply these qualities to support your team’s goals and contribute to the growth of your surgical department.</w:t>
      </w:r>
    </w:p>
    <w:p>
      <w:pPr>
        <w:pStyle w:val="BodyText"/>
      </w:pPr>
      <w:r>
        <w:t xml:space="preserve">In conclusion, I am enthusiastic about the possibility of joining your team as a Surgeon in Kuala Lumpur, Malaysia. My combination of technical expertise, cultural sensitivity, and commitment to patient-centered care makes me a strong candidate for this position. I am confident that my skills and experiences align with the needs of your hospital, and I would be honored to contribute to the continued success of your institution. Thank you for considering my application. I look forward to the opportunity to discuss how I can further support your mission as a Surgeon in Kuala Lumpu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Kuala Lumpur, Malaysia</dc:title>
  <dc:creator/>
  <cp:keywords/>
  <dcterms:created xsi:type="dcterms:W3CDTF">2026-07-21T06:10:21Z</dcterms:created>
  <dcterms:modified xsi:type="dcterms:W3CDTF">2026-07-21T06:10:21Z</dcterms:modified>
</cp:coreProperties>
</file>

<file path=docProps/custom.xml><?xml version="1.0" encoding="utf-8"?>
<Properties xmlns="http://schemas.openxmlformats.org/officeDocument/2006/custom-properties" xmlns:vt="http://schemas.openxmlformats.org/officeDocument/2006/docPropsVTypes"/>
</file>